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614736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647303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29469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651869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693771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612295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38131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645020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73643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541220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734639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517404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Мартынов Николай Алексеевич НБИбд-02-21</dc:creator>
  <dc:language>ru-RU</dc:language>
  <cp:keywords/>
  <dcterms:created xsi:type="dcterms:W3CDTF">2022-05-18T09:45:09Z</dcterms:created>
  <dcterms:modified xsi:type="dcterms:W3CDTF">2022-05-18T09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